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Career</w:t>
      </w:r>
      <w:r>
        <w:t xml:space="preserve"> </w:t>
      </w:r>
      <w:r>
        <w:t xml:space="preserve">in</w:t>
      </w:r>
      <w:r>
        <w:t xml:space="preserve"> </w:t>
      </w:r>
      <w:r>
        <w:t xml:space="preserve">Algeria</w:t>
      </w:r>
      <w:r>
        <w:t xml:space="preserve"> </w:t>
      </w:r>
      <w:r>
        <w:t xml:space="preserve">Algiers</w:t>
      </w:r>
    </w:p>
    <w:bookmarkStart w:id="25" w:name="X1e7f07eeace95e35246621fe106b7bd4a43031a"/>
    <w:p>
      <w:pPr>
        <w:pStyle w:val="Heading1"/>
      </w:pPr>
      <w:r>
        <w:t xml:space="preserve">Statement of Purpose: Pursuing Excellence as a Hairdresser in Algeria Algiers</w:t>
      </w:r>
    </w:p>
    <w:p>
      <w:pPr>
        <w:pStyle w:val="FirstParagraph"/>
      </w:pPr>
      <w:r>
        <w:t xml:space="preserve">As I prepare to embark on my formal training and professional journey in the dynamic field of hairdressing, I write this Statement of Purpose to express my profound commitment to mastering this art within the vibrant cultural landscape of Algeria Algiers. This document serves as a testament to my passion, preparation, and unwavering dedication to becoming an exceptional Hairdresser who will contribute meaningfully to Algiers' thriving beauty industry while honoring Algeria's rich heritage.</w:t>
      </w:r>
    </w:p>
    <w:bookmarkStart w:id="20" w:name="X4f381d5d2b9aef3c55ce38015ed764fd9ca4574"/>
    <w:p>
      <w:pPr>
        <w:pStyle w:val="Heading2"/>
      </w:pPr>
      <w:r>
        <w:t xml:space="preserve">Rooted in Passion: The Genesis of My Hairdressing Journey</w:t>
      </w:r>
    </w:p>
    <w:p>
      <w:pPr>
        <w:pStyle w:val="FirstParagraph"/>
      </w:pPr>
      <w:r>
        <w:t xml:space="preserve">My fascination with hairdressing began during childhood in the heart of Algiers, where I witnessed the transformative power of hair styling within my community. In neighborhoods like Bab-el-Oued and El-Biar, hairstylists were revered artisans who not only shaped appearances but also strengthened social bonds during weddings, religious celebrations, and family gatherings. I recall watching master Hairdressers in local salons—men and women with decades of experience—craft intricate braids for traditional Algerian wedding attire or expertly blend colors to complement the golden hues of the Mediterranean coastline. These observations ignited a lifelong passion: I realized hairdressing was far more than a service; it was an intimate dialogue between artistry and cultural identity.</w:t>
      </w:r>
    </w:p>
    <w:bookmarkEnd w:id="20"/>
    <w:bookmarkStart w:id="21" w:name="X74d3acbda4576b9a7fbd2613cf589c13481ab65"/>
    <w:p>
      <w:pPr>
        <w:pStyle w:val="Heading2"/>
      </w:pPr>
      <w:r>
        <w:t xml:space="preserve">Building Foundations: Education and Early Experience in Algiers</w:t>
      </w:r>
    </w:p>
    <w:p>
      <w:pPr>
        <w:pStyle w:val="FirstParagraph"/>
      </w:pPr>
      <w:r>
        <w:t xml:space="preserve">To formalize this passion, I completed specialized courses at the prestigious École Nationale des Métiers de la Beauté et du Cosmétique in Algiers. My curriculum emphasized both technical mastery—such as advanced cutting techniques for diverse hair textures, color theory for Mediterranean skin tones, and sustainable product chemistry—and cultural sensitivity to Algerian beauty traditions. During my apprenticeship at "La Coiffure d'El-Djazair" in downtown Algiers, I learned to balance modern global trends with locally significant styles: creating elegant Tunisian-inspired braids for brides while incorporating traditional Algerian henna patterns for special occasions. This hands-on experience taught me that a true Hairdresser must be both an artist and a cultural translator.</w:t>
      </w:r>
    </w:p>
    <w:p>
      <w:pPr>
        <w:pStyle w:val="BodyText"/>
      </w:pPr>
      <w:r>
        <w:t xml:space="preserve">My work at this salon also revealed Algeria Algiers' unique market demands. In a city where 75% of the population values hair as an extension of personal identity, I developed specialized skills in managing diverse client needs—from preserving traditional Berber hairstyles to advising on contemporary French-inspired cuts for young professionals in the Casbah district. This environment demanded constant adaptation, reinforcing my belief that mastery in hairdressing requires deep community engagement.</w:t>
      </w:r>
    </w:p>
    <w:bookmarkEnd w:id="21"/>
    <w:bookmarkStart w:id="22" w:name="X0946552c78b5f14ea760da097a92c39ae714c01"/>
    <w:p>
      <w:pPr>
        <w:pStyle w:val="Heading2"/>
      </w:pPr>
      <w:r>
        <w:t xml:space="preserve">Why Algeria Algiers: A Strategic and Cultural Imperative</w:t>
      </w:r>
    </w:p>
    <w:p>
      <w:pPr>
        <w:pStyle w:val="FirstParagraph"/>
      </w:pPr>
      <w:r>
        <w:t xml:space="preserve">I am choosing to advance my career specifically within Algeria Algiers because this city represents the perfect convergence of tradition and modernity for a Hairdresser. As the nation's cultural epicenter, Algiers offers unparalleled access to both historical beauty practices—like the 19th-century "chouf" (hairstyle) techniques still practiced in historic neighborhoods—and cutting-edge international trends. The city's rapid growth as a beauty tourism destination (with over 300 new salons opening in Algiers between 2021-2023) creates urgent demand for skilled professionals who understand local aesthetics.</w:t>
      </w:r>
    </w:p>
    <w:p>
      <w:pPr>
        <w:pStyle w:val="BodyText"/>
      </w:pPr>
      <w:r>
        <w:t xml:space="preserve">Moreover, Algeria's evolving beauty industry faces specific challenges: the need for sustainable practices amid rising environmental concerns, the demand for inclusive services catering to diverse ethnic hair types across Algeria's multicultural population, and the necessity of bridging generational gaps in hairstyling techniques. I am determined to address these through my work in Algiers—where I can learn from elders while innovating with younger generations. The city's rich tapestry of French, Ottoman, and Arab influences provides an unmatched foundation for developing a distinctive hairdressing philosophy that honors Algeria's past while embracing its future.</w:t>
      </w:r>
    </w:p>
    <w:bookmarkEnd w:id="22"/>
    <w:bookmarkStart w:id="23" w:name="X5ab4e9e3829b0c0ed14c092a126d5be753a175b"/>
    <w:p>
      <w:pPr>
        <w:pStyle w:val="Heading2"/>
      </w:pPr>
      <w:r>
        <w:t xml:space="preserve">Future Vision: Contributing to Algeria's Beauty Landscape</w:t>
      </w:r>
    </w:p>
    <w:p>
      <w:pPr>
        <w:pStyle w:val="FirstParagraph"/>
      </w:pPr>
      <w:r>
        <w:t xml:space="preserve">My long-term vision is clear: to establish "Coiffure El-Watan" (Hairstyle of the Homeland) in Algiers—a salon that serves as both a cultural hub and training center. This establishment will prioritize three pillars critical to Algeria Algiers' development:</w:t>
      </w:r>
    </w:p>
    <w:p>
      <w:pPr>
        <w:numPr>
          <w:ilvl w:val="0"/>
          <w:numId w:val="1001"/>
        </w:numPr>
        <w:pStyle w:val="Compact"/>
      </w:pPr>
      <w:r>
        <w:rPr>
          <w:bCs/>
          <w:b/>
        </w:rPr>
        <w:t xml:space="preserve">Preservation of Heritage:</w:t>
      </w:r>
      <w:r>
        <w:t xml:space="preserve"> </w:t>
      </w:r>
      <w:r>
        <w:t xml:space="preserve">Documenting and teaching traditional Algerian hairstyles (like the "Kifaya" braid for Amazigh women) through workshops with elders.</w:t>
      </w:r>
    </w:p>
    <w:p>
      <w:pPr>
        <w:numPr>
          <w:ilvl w:val="0"/>
          <w:numId w:val="1001"/>
        </w:numPr>
        <w:pStyle w:val="Compact"/>
      </w:pPr>
      <w:r>
        <w:rPr>
          <w:bCs/>
          <w:b/>
        </w:rPr>
        <w:t xml:space="preserve">Sustainability Innovation:</w:t>
      </w:r>
      <w:r>
        <w:t xml:space="preserve"> </w:t>
      </w:r>
      <w:r>
        <w:t xml:space="preserve">Implementing zero-waste practices using locally sourced natural products—such as argan oil from the Anti-Atlas Mountains—to reduce Salon carbon footprints.</w:t>
      </w:r>
    </w:p>
    <w:p>
      <w:pPr>
        <w:numPr>
          <w:ilvl w:val="0"/>
          <w:numId w:val="1001"/>
        </w:numPr>
        <w:pStyle w:val="Compact"/>
      </w:pPr>
      <w:r>
        <w:rPr>
          <w:bCs/>
          <w:b/>
        </w:rPr>
        <w:t xml:space="preserve">Professional Development:</w:t>
      </w:r>
      <w:r>
        <w:t xml:space="preserve"> </w:t>
      </w:r>
      <w:r>
        <w:t xml:space="preserve">Creating apprenticeship programs for underprivileged youth in Algiers, particularly in areas like Sidi M'Hamed where beauty salons are scarce.</w:t>
      </w:r>
    </w:p>
    <w:p>
      <w:pPr>
        <w:pStyle w:val="FirstParagraph"/>
      </w:pPr>
      <w:r>
        <w:t xml:space="preserve">I have already begun laying groundwork for this vision through community partnerships. In collaboration with the Algiers Municipality's Cultural Heritage Office, I organized a free hair styling event during Eid al-Fitr 2023, demonstrating how traditional techniques can be modernized for contemporary Algerian women. The success of this initiative—serving over 150 clients from diverse backgrounds—confirmed that my approach resonates with Algeria Algiers' community needs.</w:t>
      </w:r>
    </w:p>
    <w:bookmarkEnd w:id="23"/>
    <w:bookmarkStart w:id="24" w:name="conclusion-a-commitment-to-excellence"/>
    <w:p>
      <w:pPr>
        <w:pStyle w:val="Heading2"/>
      </w:pPr>
      <w:r>
        <w:t xml:space="preserve">Conclusion: A Commitment to Excellence</w:t>
      </w:r>
    </w:p>
    <w:p>
      <w:pPr>
        <w:pStyle w:val="FirstParagraph"/>
      </w:pPr>
      <w:r>
        <w:t xml:space="preserve">This Statement of Purpose is more than an application; it is a declaration of my readiness to invest myself wholly in Algeria's hairdressing future. I understand that becoming a Hairdresser in Algeria Algiers requires mastering technical excellence while embodying cultural humility—a balance I have actively pursued through years of dedicated practice, education, and community engagement. As the beauty industry transforms across North Africa, I am committed to ensuring Algiers leads with authentic artistry that reflects our nation's spirit.</w:t>
      </w:r>
    </w:p>
    <w:p>
      <w:pPr>
        <w:pStyle w:val="BodyText"/>
      </w:pPr>
      <w:r>
        <w:t xml:space="preserve">I will not merely offer hair services; I will weave stories of identity into every cut and color. In Algeria Algiers—a city where every strand holds history—I aspire to become a Hairdresser who honors the past, serves the present, and innovates for the future. This Statement of Purpose is my promise: when you choose me as your Hairdresser in Algiers, you invest in a professional who sees hairdressing not just as a career, but as an essential thread in Algeria's cultural tapestry.</w:t>
      </w:r>
    </w:p>
    <w:p>
      <w:pPr>
        <w:pStyle w:val="BodyText"/>
      </w:pPr>
      <w:r>
        <w:t xml:space="preserve">With profound respect for Algeria's artistic legacy and unwavering dedication to excellenc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Career in Algeria Algiers</dc:title>
  <dc:creator/>
  <dc:language>en</dc:language>
  <cp:keywords/>
  <dcterms:created xsi:type="dcterms:W3CDTF">2026-07-23T16:23:37Z</dcterms:created>
  <dcterms:modified xsi:type="dcterms:W3CDTF">2026-07-23T16:23:37Z</dcterms:modified>
</cp:coreProperties>
</file>

<file path=docProps/custom.xml><?xml version="1.0" encoding="utf-8"?>
<Properties xmlns="http://schemas.openxmlformats.org/officeDocument/2006/custom-properties" xmlns:vt="http://schemas.openxmlformats.org/officeDocument/2006/docPropsVTypes"/>
</file>